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39333129"/>
        <w:docPartObj>
          <w:docPartGallery w:val="Cover Pages"/>
          <w:docPartUnique/>
        </w:docPartObj>
      </w:sdtPr>
      <w:sdtEndPr/>
      <w:sdtContent>
        <w:p w:rsidR="008A21D9" w:rsidRDefault="008A21D9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5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      <w:pict>
                  <v:group w14:anchorId="5F4284C6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Hze/sYA&#10;AADcAAAADwAAAGRycy9kb3ducmV2LnhtbESPQWvDMAyF74P9B6PBbquzQkfJ6pYxKA07rKztobuJ&#10;WI3TxXawtTT999VhsJvEe3rv02I1+k4NlHIbg4HnSQGKQh1tGxoDh/36aQ4qMwaLXQxk4EoZVsv7&#10;uwWWNl7CFw07bpSEhFyiAcfcl1rn2pHHPIk9BdFOMXlkWVOjbcKLhPtOT4viRXtsgzQ47OndUf2z&#10;+/UGth/DvOLrlNKnO27WqZqdefNtzOPD+PYKimnkf/PfdWUFfyb48oxMoJc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Hze/sYAAADcAAAADwAAAAAAAAAAAAAAAACYAgAAZHJz&#10;L2Rvd25yZXYueG1sUEsFBgAAAAAEAAQA9QAAAIsDAAAAAA==&#10;" path="m,l7312660,r,1129665l3619500,733425,,1091565,,xe" fillcolor="#5b9bd5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FUPMMA&#10;AADcAAAADwAAAGRycy9kb3ducmV2LnhtbERPTWvCQBC9C/6HZQrezEbFENKsUkXBk7a2UHobsmMS&#10;mp2N2TXGf98tFHqbx/ucfD2YRvTUudqyglkUgyAurK65VPDxvp+mIJxH1thYJgUPcrBejUc5Ztre&#10;+Y36sy9FCGGXoYLK+zaT0hUVGXSRbYkDd7GdQR9gV0rd4T2Em0bO4ziRBmsODRW2tK2o+D7fjILj&#10;bisvyWNvrov067TZNf3nqzkpNXkaXp5BeBr8v/jPfdBh/nIGv8+EC+Tq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WFUPMMAAADcAAAADwAAAAAAAAAAAAAAAACYAgAAZHJzL2Rv&#10;d25yZXYueG1sUEsFBgAAAAAEAAQA9QAAAIgDAAAAAA==&#10;" stroked="f" strokeweight="1pt">
                      <v:fill r:id="rId6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8A21D9" w:rsidRPr="008A21D9" w:rsidRDefault="008A21D9">
                                <w:pPr>
                                  <w:pStyle w:val="NoSpacing"/>
                                  <w:jc w:val="right"/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</w:pPr>
                                <w:r w:rsidRPr="008A21D9"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  <w:t xml:space="preserve">Raditya Surya </w:t>
                                </w:r>
                                <w:proofErr w:type="spellStart"/>
                                <w:r w:rsidRPr="008A21D9"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  <w:t>Pratama</w:t>
                                </w:r>
                                <w:proofErr w:type="spellEnd"/>
                              </w:p>
                              <w:p w:rsidR="008A21D9" w:rsidRPr="008A21D9" w:rsidRDefault="008A21D9">
                                <w:pPr>
                                  <w:pStyle w:val="NoSpacing"/>
                                  <w:jc w:val="right"/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</w:pPr>
                                <w:proofErr w:type="spellStart"/>
                                <w:r w:rsidRPr="008A21D9"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  <w:t>Radu</w:t>
                                </w:r>
                                <w:proofErr w:type="spellEnd"/>
                                <w:r w:rsidRPr="008A21D9"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8A21D9"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  <w:t>Alexandru</w:t>
                                </w:r>
                                <w:proofErr w:type="spellEnd"/>
                                <w:r w:rsidR="00716E09"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="00716E09">
                                  <w:rPr>
                                    <w:b/>
                                    <w:color w:val="323E4F" w:themeColor="text2" w:themeShade="BF"/>
                                    <w:sz w:val="24"/>
                                    <w:szCs w:val="18"/>
                                  </w:rPr>
                                  <w:t>Stoica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p w:rsidR="008A21D9" w:rsidRPr="008A21D9" w:rsidRDefault="008A21D9">
                          <w:pPr>
                            <w:pStyle w:val="NoSpacing"/>
                            <w:jc w:val="right"/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</w:pPr>
                          <w:r w:rsidRPr="008A21D9"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  <w:t xml:space="preserve">Raditya Surya </w:t>
                          </w:r>
                          <w:proofErr w:type="spellStart"/>
                          <w:r w:rsidRPr="008A21D9"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  <w:t>Pratama</w:t>
                          </w:r>
                          <w:proofErr w:type="spellEnd"/>
                        </w:p>
                        <w:p w:rsidR="008A21D9" w:rsidRPr="008A21D9" w:rsidRDefault="008A21D9">
                          <w:pPr>
                            <w:pStyle w:val="NoSpacing"/>
                            <w:jc w:val="right"/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</w:pPr>
                          <w:proofErr w:type="spellStart"/>
                          <w:r w:rsidRPr="008A21D9"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  <w:t>Radu</w:t>
                          </w:r>
                          <w:proofErr w:type="spellEnd"/>
                          <w:r w:rsidRPr="008A21D9"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8A21D9"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  <w:t>Alexandru</w:t>
                          </w:r>
                          <w:proofErr w:type="spellEnd"/>
                          <w:r w:rsidR="00716E09"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="00716E09">
                            <w:rPr>
                              <w:b/>
                              <w:color w:val="323E4F" w:themeColor="text2" w:themeShade="BF"/>
                              <w:sz w:val="24"/>
                              <w:szCs w:val="18"/>
                            </w:rPr>
                            <w:t>Stoica</w:t>
                          </w:r>
                          <w:proofErr w:type="spellEnd"/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8A21D9" w:rsidRDefault="007F59DC">
                                <w:pPr>
                                  <w:jc w:val="right"/>
                                  <w:rPr>
                                    <w:color w:val="5B9BD5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647F29">
                                      <w:rPr>
                                        <w:caps/>
                                        <w:color w:val="5B9BD5" w:themeColor="accent1"/>
                                        <w:sz w:val="64"/>
                                        <w:szCs w:val="64"/>
                                      </w:rPr>
                                      <w:t>Game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8A21D9" w:rsidRDefault="00647F29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Abstract Factory</w:t>
                                    </w:r>
                                    <w:r w:rsidR="00477671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</w:t>
                                    </w:r>
                                    <w:r w:rsidR="008A21D9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Patter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7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:rsidR="008A21D9" w:rsidRDefault="00A056DD">
                          <w:pPr>
                            <w:jc w:val="right"/>
                            <w:rPr>
                              <w:color w:val="5B9BD5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647F29">
                                <w:rPr>
                                  <w:caps/>
                                  <w:color w:val="5B9BD5" w:themeColor="accent1"/>
                                  <w:sz w:val="64"/>
                                  <w:szCs w:val="64"/>
                                </w:rPr>
                                <w:t>Game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8A21D9" w:rsidRDefault="00647F29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Abstract Factory</w:t>
                              </w:r>
                              <w:r w:rsidR="00477671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r w:rsidR="008A21D9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Pattern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8A21D9" w:rsidRDefault="008A21D9">
          <w:r>
            <w:br w:type="page"/>
          </w:r>
        </w:p>
      </w:sdtContent>
    </w:sdt>
    <w:p w:rsidR="000F5A88" w:rsidRDefault="000F5A88" w:rsidP="000F5A88">
      <w:pPr>
        <w:pStyle w:val="Title"/>
        <w:rPr>
          <w:color w:val="5B9BD5" w:themeColor="accent1"/>
          <w:u w:val="single"/>
        </w:rPr>
      </w:pPr>
      <w:r>
        <w:rPr>
          <w:color w:val="5B9BD5" w:themeColor="accent1"/>
          <w:u w:val="single"/>
        </w:rPr>
        <w:lastRenderedPageBreak/>
        <w:t>INTRODUCTION</w:t>
      </w:r>
    </w:p>
    <w:p w:rsidR="000F5A88" w:rsidRPr="000F5A88" w:rsidRDefault="000F5A88" w:rsidP="000F5A88"/>
    <w:p w:rsidR="000F5A88" w:rsidRPr="000F5A88" w:rsidRDefault="000F5A88" w:rsidP="000F5A88">
      <w:r>
        <w:t xml:space="preserve">The </w:t>
      </w:r>
      <w:r w:rsidR="00A47313">
        <w:t>fourth</w:t>
      </w:r>
      <w:r>
        <w:t xml:space="preserve"> assignment for DPR is to implement the </w:t>
      </w:r>
      <w:r w:rsidR="00A47313">
        <w:t>abstract factory</w:t>
      </w:r>
      <w:r w:rsidR="00FE076F">
        <w:t xml:space="preserve"> </w:t>
      </w:r>
      <w:r>
        <w:t xml:space="preserve">pattern into a </w:t>
      </w:r>
      <w:proofErr w:type="spellStart"/>
      <w:r w:rsidR="00A47313">
        <w:t>smurf</w:t>
      </w:r>
      <w:proofErr w:type="spellEnd"/>
      <w:r w:rsidR="00A47313">
        <w:t xml:space="preserve">/minion game </w:t>
      </w:r>
      <w:r w:rsidR="00FE076F">
        <w:t>application</w:t>
      </w:r>
      <w:r>
        <w:t xml:space="preserve">. This application is working to simulate </w:t>
      </w:r>
      <w:r w:rsidR="00FE076F">
        <w:t xml:space="preserve">how </w:t>
      </w:r>
      <w:r w:rsidR="00A056DD">
        <w:t xml:space="preserve">abstract factory pattern works, by choosing the minion or </w:t>
      </w:r>
      <w:proofErr w:type="spellStart"/>
      <w:r w:rsidR="00A056DD">
        <w:t>smurf</w:t>
      </w:r>
      <w:proofErr w:type="spellEnd"/>
      <w:r w:rsidR="00A056DD">
        <w:t xml:space="preserve"> character to start the game.</w:t>
      </w:r>
    </w:p>
    <w:p w:rsidR="000F5A88" w:rsidRPr="009E4F23" w:rsidRDefault="00014603" w:rsidP="009E4F23">
      <w:pPr>
        <w:jc w:val="center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55pt;height:272.1pt">
            <v:imagedata r:id="rId7" o:title="Game"/>
          </v:shape>
        </w:pict>
      </w:r>
    </w:p>
    <w:p w:rsidR="00014603" w:rsidRDefault="00014603" w:rsidP="00E0348E">
      <w:pPr>
        <w:pStyle w:val="Title"/>
        <w:rPr>
          <w:color w:val="5B9BD5" w:themeColor="accent1"/>
          <w:u w:val="single"/>
        </w:rPr>
      </w:pPr>
    </w:p>
    <w:p w:rsidR="00014603" w:rsidRDefault="00014603" w:rsidP="00E0348E">
      <w:pPr>
        <w:pStyle w:val="Title"/>
        <w:rPr>
          <w:color w:val="5B9BD5" w:themeColor="accent1"/>
          <w:u w:val="single"/>
        </w:rPr>
      </w:pPr>
    </w:p>
    <w:p w:rsidR="00014603" w:rsidRDefault="00014603" w:rsidP="00E0348E">
      <w:pPr>
        <w:pStyle w:val="Title"/>
        <w:rPr>
          <w:color w:val="5B9BD5" w:themeColor="accent1"/>
          <w:u w:val="single"/>
        </w:rPr>
      </w:pPr>
    </w:p>
    <w:p w:rsidR="00014603" w:rsidRDefault="00014603" w:rsidP="00E0348E">
      <w:pPr>
        <w:pStyle w:val="Title"/>
        <w:rPr>
          <w:color w:val="5B9BD5" w:themeColor="accent1"/>
          <w:u w:val="single"/>
        </w:rPr>
      </w:pPr>
    </w:p>
    <w:p w:rsidR="00014603" w:rsidRDefault="00014603" w:rsidP="00E0348E">
      <w:pPr>
        <w:pStyle w:val="Title"/>
        <w:rPr>
          <w:color w:val="5B9BD5" w:themeColor="accent1"/>
          <w:u w:val="single"/>
        </w:rPr>
      </w:pPr>
    </w:p>
    <w:p w:rsidR="00014603" w:rsidRDefault="00014603" w:rsidP="00E0348E">
      <w:pPr>
        <w:pStyle w:val="Title"/>
        <w:rPr>
          <w:color w:val="5B9BD5" w:themeColor="accent1"/>
          <w:u w:val="single"/>
        </w:rPr>
      </w:pPr>
    </w:p>
    <w:p w:rsidR="00014603" w:rsidRDefault="00014603" w:rsidP="00E0348E">
      <w:pPr>
        <w:pStyle w:val="Title"/>
        <w:rPr>
          <w:color w:val="5B9BD5" w:themeColor="accent1"/>
          <w:u w:val="single"/>
        </w:rPr>
      </w:pPr>
    </w:p>
    <w:p w:rsidR="000254A4" w:rsidRPr="00E0348E" w:rsidRDefault="00082AD5" w:rsidP="00E0348E">
      <w:pPr>
        <w:pStyle w:val="Title"/>
        <w:rPr>
          <w:color w:val="5B9BD5" w:themeColor="accent1"/>
          <w:u w:val="single"/>
        </w:rPr>
      </w:pPr>
      <w:r>
        <w:rPr>
          <w:color w:val="5B9BD5" w:themeColor="accent1"/>
          <w:u w:val="single"/>
        </w:rPr>
        <w:lastRenderedPageBreak/>
        <w:t>ABSTRACT FACTORY</w:t>
      </w:r>
      <w:r w:rsidR="008A21D9" w:rsidRPr="00E0348E">
        <w:rPr>
          <w:color w:val="5B9BD5" w:themeColor="accent1"/>
          <w:u w:val="single"/>
        </w:rPr>
        <w:t xml:space="preserve"> PATTERN</w:t>
      </w:r>
    </w:p>
    <w:p w:rsidR="00E0348E" w:rsidRDefault="00E0348E" w:rsidP="00E0348E"/>
    <w:p w:rsidR="00E0348E" w:rsidRDefault="00A056DD" w:rsidP="00E0348E">
      <w:r>
        <w:t>Abstract factory offers the interface for creating a family or related objects, without explicitly specifying their classes.</w:t>
      </w:r>
      <w:r w:rsidR="00014603">
        <w:t xml:space="preserve"> Abstract Factory separates the implementation details of an object from their general use and </w:t>
      </w:r>
      <w:proofErr w:type="spellStart"/>
      <w:r w:rsidR="00014603">
        <w:t>reilies</w:t>
      </w:r>
      <w:proofErr w:type="spellEnd"/>
      <w:r w:rsidR="00014603">
        <w:t xml:space="preserve"> on the object composition, and the methods is exposed in the factory interfaces.</w:t>
      </w:r>
    </w:p>
    <w:p w:rsidR="00E0348E" w:rsidRDefault="00014603" w:rsidP="00E0348E">
      <w:pPr>
        <w:jc w:val="center"/>
      </w:pPr>
      <w:r>
        <w:rPr>
          <w:noProof/>
        </w:rPr>
        <w:pict>
          <v:shape id="_x0000_i1026" type="#_x0000_t75" style="width:467.55pt;height:234.7pt">
            <v:imagedata r:id="rId8" o:title="abstract-factory-pattern"/>
          </v:shape>
        </w:pict>
      </w:r>
    </w:p>
    <w:p w:rsidR="00E0348E" w:rsidRDefault="00E0348E" w:rsidP="00082AD5">
      <w:pPr>
        <w:jc w:val="center"/>
      </w:pPr>
      <w:r>
        <w:t xml:space="preserve">Source: </w:t>
      </w:r>
      <w:r w:rsidR="00082AD5" w:rsidRPr="00082AD5">
        <w:t>http://www.oodesign.com/abstract-factory-pattern.html</w:t>
      </w:r>
    </w:p>
    <w:p w:rsidR="00E0348E" w:rsidRDefault="00E0348E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13200F" w:rsidRDefault="0013200F" w:rsidP="00E0348E"/>
    <w:p w:rsidR="00A056DD" w:rsidRPr="00E0348E" w:rsidRDefault="00A056DD" w:rsidP="00E0348E"/>
    <w:p w:rsidR="008A21D9" w:rsidRDefault="008A21D9" w:rsidP="00D90252">
      <w:pPr>
        <w:pStyle w:val="Title"/>
        <w:rPr>
          <w:color w:val="5B9BD5" w:themeColor="accent1"/>
          <w:u w:val="single"/>
        </w:rPr>
      </w:pPr>
      <w:r w:rsidRPr="00D90252">
        <w:rPr>
          <w:color w:val="5B9BD5" w:themeColor="accent1"/>
          <w:u w:val="single"/>
        </w:rPr>
        <w:t>UML DIAGRAM</w:t>
      </w:r>
    </w:p>
    <w:p w:rsidR="000F5A88" w:rsidRPr="000F5A88" w:rsidRDefault="000F5A88" w:rsidP="000F5A88"/>
    <w:p w:rsidR="00D90252" w:rsidRPr="00D90252" w:rsidRDefault="00014603" w:rsidP="00D90252">
      <w:r>
        <w:pict>
          <v:shape id="_x0000_i1027" type="#_x0000_t75" style="width:466.6pt;height:341.3pt">
            <v:imagedata r:id="rId9" o:title="UML"/>
          </v:shape>
        </w:pict>
      </w:r>
    </w:p>
    <w:p w:rsidR="00014603" w:rsidRDefault="00014603" w:rsidP="00D90252">
      <w:pPr>
        <w:pStyle w:val="Title"/>
        <w:rPr>
          <w:color w:val="5B9BD5" w:themeColor="accent1"/>
          <w:u w:val="single"/>
        </w:rPr>
      </w:pPr>
    </w:p>
    <w:p w:rsidR="00014603" w:rsidRDefault="00014603" w:rsidP="00D90252">
      <w:pPr>
        <w:pStyle w:val="Title"/>
        <w:rPr>
          <w:color w:val="5B9BD5" w:themeColor="accent1"/>
          <w:u w:val="single"/>
        </w:rPr>
      </w:pPr>
    </w:p>
    <w:p w:rsidR="00014603" w:rsidRDefault="00014603" w:rsidP="00D90252">
      <w:pPr>
        <w:pStyle w:val="Title"/>
        <w:rPr>
          <w:color w:val="5B9BD5" w:themeColor="accent1"/>
          <w:u w:val="single"/>
        </w:rPr>
      </w:pPr>
    </w:p>
    <w:p w:rsidR="00014603" w:rsidRDefault="00014603" w:rsidP="00D90252">
      <w:pPr>
        <w:pStyle w:val="Title"/>
        <w:rPr>
          <w:color w:val="5B9BD5" w:themeColor="accent1"/>
          <w:u w:val="single"/>
        </w:rPr>
      </w:pPr>
    </w:p>
    <w:p w:rsidR="00014603" w:rsidRDefault="00014603" w:rsidP="00D90252">
      <w:pPr>
        <w:pStyle w:val="Title"/>
        <w:rPr>
          <w:color w:val="5B9BD5" w:themeColor="accent1"/>
          <w:u w:val="single"/>
        </w:rPr>
      </w:pPr>
    </w:p>
    <w:p w:rsidR="008A21D9" w:rsidRDefault="008A21D9" w:rsidP="00D90252">
      <w:pPr>
        <w:pStyle w:val="Title"/>
        <w:rPr>
          <w:color w:val="5B9BD5" w:themeColor="accent1"/>
          <w:u w:val="single"/>
        </w:rPr>
      </w:pPr>
      <w:r w:rsidRPr="00D90252">
        <w:rPr>
          <w:color w:val="5B9BD5" w:themeColor="accent1"/>
          <w:u w:val="single"/>
        </w:rPr>
        <w:t>REUSABILITY</w:t>
      </w:r>
    </w:p>
    <w:p w:rsidR="0087262E" w:rsidRDefault="0087262E" w:rsidP="0087262E">
      <w:r>
        <w:t>The reusability of our code is represented by the classes that available in the application could be used or reused by another component.</w:t>
      </w:r>
    </w:p>
    <w:p w:rsidR="0087262E" w:rsidRDefault="007F59DC" w:rsidP="00D90252">
      <w:r>
        <w:t xml:space="preserve">In this case, our application the Smurf or Minion factories could be reused in the application for minion or </w:t>
      </w:r>
      <w:proofErr w:type="spellStart"/>
      <w:r>
        <w:t>smurf</w:t>
      </w:r>
      <w:proofErr w:type="spellEnd"/>
      <w:r>
        <w:t xml:space="preserve"> related functionality.</w:t>
      </w:r>
    </w:p>
    <w:p w:rsidR="008A21D9" w:rsidRDefault="008A21D9" w:rsidP="00D90252">
      <w:pPr>
        <w:pStyle w:val="Title"/>
        <w:rPr>
          <w:color w:val="5B9BD5" w:themeColor="accent1"/>
          <w:u w:val="single"/>
        </w:rPr>
      </w:pPr>
      <w:r w:rsidRPr="00D90252">
        <w:rPr>
          <w:color w:val="5B9BD5" w:themeColor="accent1"/>
          <w:u w:val="single"/>
        </w:rPr>
        <w:t>EXTENSIBILITY</w:t>
      </w:r>
    </w:p>
    <w:p w:rsidR="00A47313" w:rsidRPr="00A47313" w:rsidRDefault="007F59DC" w:rsidP="00A47313">
      <w:r>
        <w:t xml:space="preserve">The extensibility of our code is represented by the implementation of the </w:t>
      </w:r>
      <w:proofErr w:type="spellStart"/>
      <w:r>
        <w:t>ConcreteFactory</w:t>
      </w:r>
      <w:proofErr w:type="spellEnd"/>
      <w:r>
        <w:t xml:space="preserve"> which is represented by </w:t>
      </w:r>
      <w:proofErr w:type="spellStart"/>
      <w:r>
        <w:t>IFactory</w:t>
      </w:r>
      <w:proofErr w:type="spellEnd"/>
      <w:r>
        <w:t xml:space="preserve">, so the implementation of that factory allows an extension or integration of new functionality (E.g. </w:t>
      </w:r>
      <w:proofErr w:type="spellStart"/>
      <w:r>
        <w:t>SmurfFactory</w:t>
      </w:r>
      <w:proofErr w:type="spellEnd"/>
      <w:r>
        <w:t xml:space="preserve">, </w:t>
      </w:r>
      <w:proofErr w:type="spellStart"/>
      <w:r>
        <w:t>MinionFactory</w:t>
      </w:r>
      <w:proofErr w:type="spellEnd"/>
      <w:r>
        <w:t xml:space="preserve">). </w:t>
      </w:r>
    </w:p>
    <w:p w:rsidR="00A47313" w:rsidRDefault="00A47313" w:rsidP="00A47313">
      <w:pPr>
        <w:pStyle w:val="Title"/>
        <w:rPr>
          <w:color w:val="5B9BD5" w:themeColor="accent1"/>
          <w:u w:val="single"/>
        </w:rPr>
      </w:pPr>
      <w:r w:rsidRPr="00D90252">
        <w:rPr>
          <w:color w:val="5B9BD5" w:themeColor="accent1"/>
          <w:u w:val="single"/>
        </w:rPr>
        <w:t>MAINTAINABILITY</w:t>
      </w:r>
    </w:p>
    <w:p w:rsidR="0087262E" w:rsidRPr="0087262E" w:rsidRDefault="0087262E" w:rsidP="0087262E">
      <w:r>
        <w:t xml:space="preserve">For the maintainability matters in the application, the classes </w:t>
      </w:r>
      <w:r w:rsidR="007F59DC">
        <w:t>should</w:t>
      </w:r>
      <w:r>
        <w:t xml:space="preserve"> be easily changed or updated</w:t>
      </w:r>
      <w:r w:rsidR="007F59DC">
        <w:t xml:space="preserve">. In this case, the maintainability is supported by the separation of independent objects of product, for example the </w:t>
      </w:r>
      <w:proofErr w:type="spellStart"/>
      <w:r w:rsidR="007F59DC">
        <w:t>ConcreteFactory</w:t>
      </w:r>
      <w:proofErr w:type="spellEnd"/>
      <w:r w:rsidR="007F59DC">
        <w:t xml:space="preserve"> (</w:t>
      </w:r>
      <w:proofErr w:type="spellStart"/>
      <w:r w:rsidR="007F59DC">
        <w:t>SmurfFactory</w:t>
      </w:r>
      <w:proofErr w:type="spellEnd"/>
      <w:r w:rsidR="007F59DC">
        <w:t xml:space="preserve"> or </w:t>
      </w:r>
      <w:proofErr w:type="spellStart"/>
      <w:r w:rsidR="007F59DC">
        <w:t>MinionFactory</w:t>
      </w:r>
      <w:proofErr w:type="spellEnd"/>
      <w:r w:rsidR="007F59DC">
        <w:t>) and the Products.</w:t>
      </w:r>
      <w:bookmarkStart w:id="0" w:name="_GoBack"/>
      <w:bookmarkEnd w:id="0"/>
    </w:p>
    <w:p w:rsidR="00D90252" w:rsidRDefault="00D90252" w:rsidP="00D90252"/>
    <w:p w:rsidR="008A21D9" w:rsidRPr="00D90252" w:rsidRDefault="008A21D9" w:rsidP="00D90252">
      <w:pPr>
        <w:pStyle w:val="Title"/>
        <w:rPr>
          <w:color w:val="5B9BD5" w:themeColor="accent1"/>
          <w:u w:val="single"/>
        </w:rPr>
      </w:pPr>
      <w:r w:rsidRPr="00D90252">
        <w:rPr>
          <w:color w:val="5B9BD5" w:themeColor="accent1"/>
          <w:u w:val="single"/>
        </w:rPr>
        <w:t>PATTERN DOWNSIDE</w:t>
      </w:r>
    </w:p>
    <w:p w:rsidR="00906B50" w:rsidRDefault="00906B50" w:rsidP="00906B50"/>
    <w:p w:rsidR="00631BB9" w:rsidRDefault="00631BB9" w:rsidP="00906B50">
      <w:r>
        <w:t xml:space="preserve">There are a couple of disadvantages of using the </w:t>
      </w:r>
      <w:r w:rsidR="00A47313">
        <w:t>Abstract</w:t>
      </w:r>
      <w:r>
        <w:t xml:space="preserve"> </w:t>
      </w:r>
      <w:r w:rsidR="00A47313">
        <w:t xml:space="preserve">Factory </w:t>
      </w:r>
      <w:r>
        <w:t>pattern:</w:t>
      </w:r>
    </w:p>
    <w:p w:rsidR="00631BB9" w:rsidRDefault="00A47313" w:rsidP="00631BB9">
      <w:pPr>
        <w:pStyle w:val="ListParagraph"/>
        <w:numPr>
          <w:ilvl w:val="0"/>
          <w:numId w:val="1"/>
        </w:numPr>
      </w:pPr>
      <w:r>
        <w:t>Interface might need to be modified for all factories if there are any changes to any underlying detail of one factory.</w:t>
      </w:r>
    </w:p>
    <w:p w:rsidR="00631BB9" w:rsidRDefault="00A47313" w:rsidP="00631BB9">
      <w:pPr>
        <w:pStyle w:val="ListParagraph"/>
        <w:numPr>
          <w:ilvl w:val="0"/>
          <w:numId w:val="1"/>
        </w:numPr>
      </w:pPr>
      <w:r>
        <w:t>Difficult to support new kinds of product</w:t>
      </w:r>
    </w:p>
    <w:p w:rsidR="00201F5C" w:rsidRPr="00906B50" w:rsidRDefault="00201F5C" w:rsidP="00201F5C">
      <w:r>
        <w:t xml:space="preserve">Source: </w:t>
      </w:r>
      <w:r w:rsidR="00A47313" w:rsidRPr="00A47313">
        <w:t>http://stackoverflow.com/questions/19508928/what-are-disadvantages-of-abstract-factory-design-pattern</w:t>
      </w:r>
    </w:p>
    <w:p w:rsidR="008A21D9" w:rsidRDefault="008A21D9" w:rsidP="00D90252">
      <w:pPr>
        <w:pStyle w:val="Title"/>
        <w:rPr>
          <w:color w:val="5B9BD5" w:themeColor="accent1"/>
          <w:u w:val="single"/>
        </w:rPr>
      </w:pPr>
      <w:r w:rsidRPr="00D90252">
        <w:rPr>
          <w:color w:val="5B9BD5" w:themeColor="accent1"/>
          <w:u w:val="single"/>
        </w:rPr>
        <w:t>UNIT TEST</w:t>
      </w:r>
    </w:p>
    <w:p w:rsidR="00D90252" w:rsidRDefault="00D90252" w:rsidP="00D90252"/>
    <w:p w:rsidR="00F67E06" w:rsidRPr="00D90252" w:rsidRDefault="00F67E06" w:rsidP="00D90252">
      <w:r>
        <w:t>The unit test is included in the project solution.</w:t>
      </w:r>
    </w:p>
    <w:sectPr w:rsidR="00F67E06" w:rsidRPr="00D90252" w:rsidSect="008A21D9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8CD3D62"/>
    <w:multiLevelType w:val="hybridMultilevel"/>
    <w:tmpl w:val="5824D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N7Q0MzA2NDEwNjVQ0lEKTi0uzszPAykwrQUAItRmyywAAAA="/>
  </w:docVars>
  <w:rsids>
    <w:rsidRoot w:val="008B68A0"/>
    <w:rsid w:val="00014603"/>
    <w:rsid w:val="000254A4"/>
    <w:rsid w:val="00082AD5"/>
    <w:rsid w:val="000F5A88"/>
    <w:rsid w:val="0013200F"/>
    <w:rsid w:val="00201F5C"/>
    <w:rsid w:val="00477671"/>
    <w:rsid w:val="00631BB9"/>
    <w:rsid w:val="00647F29"/>
    <w:rsid w:val="00716E09"/>
    <w:rsid w:val="007F59DC"/>
    <w:rsid w:val="00830737"/>
    <w:rsid w:val="0087262E"/>
    <w:rsid w:val="008A21D9"/>
    <w:rsid w:val="008B68A0"/>
    <w:rsid w:val="00906B50"/>
    <w:rsid w:val="009E4F23"/>
    <w:rsid w:val="00A056DD"/>
    <w:rsid w:val="00A05AF0"/>
    <w:rsid w:val="00A47313"/>
    <w:rsid w:val="00D90252"/>
    <w:rsid w:val="00DE7F9E"/>
    <w:rsid w:val="00E0348E"/>
    <w:rsid w:val="00F67E06"/>
    <w:rsid w:val="00FB1122"/>
    <w:rsid w:val="00FE0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CE8A41-E560-402C-A0BD-8F908F237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21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A21D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A21D9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8A21D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0348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34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0348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1B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3</TotalTime>
  <Pages>5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k Scheduling</vt:lpstr>
    </vt:vector>
  </TitlesOfParts>
  <Company>Microsoft</Company>
  <LinksUpToDate>false</LinksUpToDate>
  <CharactersWithSpaces>1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me</dc:title>
  <dc:subject>Abstract Factory Pattern</dc:subject>
  <dc:creator>Raditya Surya Pratama</dc:creator>
  <cp:keywords/>
  <dc:description/>
  <cp:lastModifiedBy>Raditya Surya</cp:lastModifiedBy>
  <cp:revision>22</cp:revision>
  <dcterms:created xsi:type="dcterms:W3CDTF">2016-09-06T09:33:00Z</dcterms:created>
  <dcterms:modified xsi:type="dcterms:W3CDTF">2016-09-27T16:00:00Z</dcterms:modified>
</cp:coreProperties>
</file>